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9457F5" w14:textId="77777777" w:rsidR="008D526B" w:rsidRPr="00456FC5" w:rsidRDefault="008D526B" w:rsidP="008D526B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</w:pPr>
      <w:proofErr w:type="spellStart"/>
      <w:r w:rsidRPr="00456FC5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>Kraków</w:t>
      </w:r>
      <w:proofErr w:type="spellEnd"/>
      <w:r w:rsidRPr="00456FC5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 xml:space="preserve">, </w:t>
      </w:r>
      <w:sdt>
        <w:sdtPr>
          <w:rPr>
            <w:rStyle w:val="spellingerror"/>
            <w:rFonts w:ascii="Calibri Light" w:eastAsia="Calibri Light" w:hAnsi="Calibri Light" w:cs="Calibri Light"/>
            <w:sz w:val="22"/>
            <w:szCs w:val="22"/>
            <w:lang w:val="en-US"/>
          </w:rPr>
          <w:alias w:val="date"/>
          <w:tag w:val="date"/>
          <w:id w:val="195898880"/>
          <w:placeholder>
            <w:docPart w:val="16118D3E4BE647938316ADE681FD0C9F"/>
          </w:placeholder>
          <w:showingPlcHdr/>
          <w:text/>
        </w:sdtPr>
        <w:sdtEndPr>
          <w:rPr>
            <w:rStyle w:val="spellingerror"/>
          </w:rPr>
        </w:sdtEndPr>
        <w:sdtContent>
          <w:r w:rsidRPr="006D5AC3">
            <w:rPr>
              <w:rStyle w:val="Tekstzastpczy"/>
              <w:lang w:val="en-US"/>
            </w:rPr>
            <w:t>Enter the date</w:t>
          </w:r>
        </w:sdtContent>
      </w:sdt>
      <w:r w:rsidRPr="00456FC5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> </w:t>
      </w:r>
    </w:p>
    <w:p w14:paraId="45FF2D91" w14:textId="77777777" w:rsidR="008D526B" w:rsidRPr="006D5AC3" w:rsidRDefault="005475FE" w:rsidP="008D526B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</w:pPr>
      <w:sdt>
        <w:sdtPr>
          <w:rPr>
            <w:rStyle w:val="normaltextrun"/>
            <w:rFonts w:asciiTheme="majorHAnsi" w:eastAsia="Calibri Light" w:hAnsiTheme="majorHAnsi" w:cstheme="majorHAnsi"/>
            <w:color w:val="000000" w:themeColor="text1"/>
            <w:sz w:val="22"/>
            <w:szCs w:val="22"/>
            <w:lang w:val="en-US"/>
          </w:rPr>
          <w:alias w:val="student’s name and surname"/>
          <w:tag w:val="student’s name and surname"/>
          <w:id w:val="158662403"/>
          <w:placeholder>
            <w:docPart w:val="2D2208A3B9C94FD1BAAC6D642E761196"/>
          </w:placeholder>
          <w:showingPlcHdr/>
        </w:sdtPr>
        <w:sdtEndPr>
          <w:rPr>
            <w:rStyle w:val="normaltextrun"/>
          </w:rPr>
        </w:sdtEndPr>
        <w:sdtContent>
          <w:r w:rsidR="008D526B" w:rsidRPr="006D5AC3">
            <w:rPr>
              <w:rStyle w:val="Tekstzastpczy"/>
              <w:lang w:val="en-US"/>
            </w:rPr>
            <w:t>Enter your first and last name</w:t>
          </w:r>
        </w:sdtContent>
      </w:sdt>
      <w:r w:rsidR="008D526B" w:rsidRPr="006D5AC3">
        <w:rPr>
          <w:rStyle w:val="normaltextrun"/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> </w:t>
      </w:r>
      <w:r w:rsidR="008D526B" w:rsidRPr="006D5AC3">
        <w:rPr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> </w:t>
      </w:r>
    </w:p>
    <w:p w14:paraId="5BFCB8EA" w14:textId="77777777" w:rsidR="00957BC2" w:rsidRDefault="005475FE" w:rsidP="008D526B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</w:pPr>
      <w:sdt>
        <w:sdtPr>
          <w:rPr>
            <w:rStyle w:val="normaltextrun"/>
            <w:rFonts w:ascii="Calibri Light" w:eastAsia="Calibri Light" w:hAnsi="Calibri Light" w:cs="Calibri Light"/>
            <w:sz w:val="22"/>
            <w:szCs w:val="22"/>
            <w:lang w:val="en-US"/>
          </w:rPr>
          <w:alias w:val="ID student number and year of studies"/>
          <w:tag w:val="ID student number and year of studies"/>
          <w:id w:val="183554788"/>
          <w:placeholder>
            <w:docPart w:val="987091E8B66A4336B9BE294EFD1FEAE0"/>
          </w:placeholder>
          <w:showingPlcHdr/>
        </w:sdtPr>
        <w:sdtEndPr>
          <w:rPr>
            <w:rStyle w:val="normaltextrun"/>
          </w:rPr>
        </w:sdtEndPr>
        <w:sdtContent>
          <w:r w:rsidR="008D526B" w:rsidRPr="006D5AC3">
            <w:rPr>
              <w:rStyle w:val="Tekstzastpczy"/>
              <w:lang w:val="en-US"/>
            </w:rPr>
            <w:t>Enter the student ID number and year of studies</w:t>
          </w:r>
        </w:sdtContent>
      </w:sdt>
    </w:p>
    <w:p w14:paraId="6983EC2A" w14:textId="66539217" w:rsidR="008D526B" w:rsidRPr="006D5AC3" w:rsidRDefault="005475FE" w:rsidP="008D526B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Fonts w:asciiTheme="majorHAnsi" w:eastAsia="Calibri Light" w:hAnsiTheme="majorHAnsi" w:cstheme="majorHAnsi"/>
            <w:color w:val="000000" w:themeColor="text1"/>
            <w:sz w:val="16"/>
            <w:szCs w:val="16"/>
            <w:lang w:val="en-US"/>
          </w:rPr>
          <w:alias w:val="fild of studies"/>
          <w:tag w:val="year of studies"/>
          <w:id w:val="-268316920"/>
          <w:placeholder>
            <w:docPart w:val="9F9158D401834A8C8018B3F0D07E3935"/>
          </w:placeholder>
          <w:showingPlcHdr/>
        </w:sdtPr>
        <w:sdtEndPr/>
        <w:sdtContent>
          <w:r w:rsidR="008D526B" w:rsidRPr="006D5AC3">
            <w:rPr>
              <w:rStyle w:val="Tekstzastpczy"/>
              <w:lang w:val="en-US"/>
            </w:rPr>
            <w:t>Enter filed of studies</w:t>
          </w:r>
        </w:sdtContent>
      </w:sdt>
    </w:p>
    <w:p w14:paraId="0507F4F5" w14:textId="77777777" w:rsidR="008D526B" w:rsidRPr="006D5AC3" w:rsidRDefault="005475FE" w:rsidP="008D526B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Fonts w:asciiTheme="majorHAnsi" w:eastAsia="Calibri Light" w:hAnsiTheme="majorHAnsi" w:cstheme="majorHAnsi"/>
            <w:color w:val="000000" w:themeColor="text1"/>
            <w:sz w:val="16"/>
            <w:szCs w:val="16"/>
            <w:lang w:val="en-US"/>
          </w:rPr>
          <w:alias w:val="corresponcence adress"/>
          <w:tag w:val="corresponcence adress"/>
          <w:id w:val="-1937434967"/>
          <w:placeholder>
            <w:docPart w:val="524D23F9827941A9819E71A934BF14C8"/>
          </w:placeholder>
          <w:showingPlcHdr/>
        </w:sdtPr>
        <w:sdtEndPr/>
        <w:sdtContent>
          <w:r w:rsidR="008D526B" w:rsidRPr="006D5AC3">
            <w:rPr>
              <w:rStyle w:val="Tekstzastpczy"/>
              <w:lang w:val="en-US"/>
            </w:rPr>
            <w:t>Enter your corresponcence adress</w:t>
          </w:r>
        </w:sdtContent>
      </w:sdt>
    </w:p>
    <w:p w14:paraId="1D4D0B7C" w14:textId="77777777" w:rsidR="008D526B" w:rsidRPr="006D5AC3" w:rsidRDefault="005475FE" w:rsidP="008D526B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Fonts w:asciiTheme="majorHAnsi" w:eastAsia="Calibri Light" w:hAnsiTheme="majorHAnsi" w:cstheme="majorHAnsi"/>
            <w:color w:val="000000" w:themeColor="text1"/>
            <w:sz w:val="18"/>
            <w:szCs w:val="18"/>
            <w:lang w:val="en-US"/>
          </w:rPr>
          <w:alias w:val="phone number, email"/>
          <w:tag w:val="phone number, email"/>
          <w:id w:val="-1031795378"/>
          <w:placeholder>
            <w:docPart w:val="77A53F7FDD3941F2B713172B805DB4AA"/>
          </w:placeholder>
          <w:showingPlcHdr/>
        </w:sdtPr>
        <w:sdtEndPr>
          <w:rPr>
            <w:rStyle w:val="normaltextrun"/>
            <w:sz w:val="16"/>
            <w:szCs w:val="16"/>
          </w:rPr>
        </w:sdtEndPr>
        <w:sdtContent>
          <w:r w:rsidR="008D526B" w:rsidRPr="006D5AC3">
            <w:rPr>
              <w:rStyle w:val="Tekstzastpczy"/>
              <w:lang w:val="en-US"/>
            </w:rPr>
            <w:t xml:space="preserve">Enter your phone numer and email address </w:t>
          </w:r>
        </w:sdtContent>
      </w:sdt>
    </w:p>
    <w:p w14:paraId="2FBE5B88" w14:textId="61F41888" w:rsidR="008D526B" w:rsidRPr="006D5AC3" w:rsidRDefault="008D526B" w:rsidP="008D526B">
      <w:pPr>
        <w:pStyle w:val="paragraph"/>
        <w:tabs>
          <w:tab w:val="center" w:pos="2126"/>
        </w:tabs>
        <w:spacing w:before="0" w:beforeAutospacing="0" w:after="0" w:afterAutospacing="0"/>
        <w:ind w:right="4819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</w:pPr>
    </w:p>
    <w:p w14:paraId="34CA2ED3" w14:textId="77777777" w:rsidR="008D526B" w:rsidRPr="00243C21" w:rsidRDefault="008D526B" w:rsidP="00456FC5">
      <w:pPr>
        <w:pStyle w:val="paragraph"/>
        <w:spacing w:before="0" w:beforeAutospacing="0" w:after="0" w:afterAutospacing="0"/>
        <w:ind w:firstLine="3544"/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</w:pPr>
      <w:r w:rsidRPr="00243C21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 xml:space="preserve">Szanowny Pan/Szanowna Pani </w:t>
      </w:r>
    </w:p>
    <w:p w14:paraId="4B7313E4" w14:textId="77777777" w:rsidR="008D526B" w:rsidRPr="00456FC5" w:rsidRDefault="008D526B" w:rsidP="00456FC5">
      <w:pPr>
        <w:pStyle w:val="paragraph"/>
        <w:spacing w:before="0" w:beforeAutospacing="0" w:after="0" w:afterAutospacing="0"/>
        <w:ind w:firstLine="3544"/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</w:pPr>
      <w:r w:rsidRPr="00456FC5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>(</w:t>
      </w:r>
      <w:proofErr w:type="spellStart"/>
      <w:r w:rsidRPr="00456FC5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>Dear</w:t>
      </w:r>
      <w:proofErr w:type="spellEnd"/>
      <w:r w:rsidRPr="00456FC5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 xml:space="preserve"> Sir/Madame)</w:t>
      </w:r>
    </w:p>
    <w:sdt>
      <w:sdtPr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alias w:val="Name of Dean of the Faculty"/>
        <w:tag w:val="Name of Dean of the Faculty"/>
        <w:id w:val="1585494859"/>
        <w:placeholder>
          <w:docPart w:val="E669E08259BD4B258EF02923F69AA97C"/>
        </w:placeholder>
        <w:showingPlcHdr/>
      </w:sdtPr>
      <w:sdtEndPr>
        <w:rPr>
          <w:rStyle w:val="normaltextrun"/>
        </w:rPr>
      </w:sdtEndPr>
      <w:sdtContent>
        <w:p w14:paraId="18CEF75C" w14:textId="77777777" w:rsidR="008D526B" w:rsidRPr="006D5AC3" w:rsidRDefault="008D526B" w:rsidP="00456FC5">
          <w:pPr>
            <w:pStyle w:val="paragraph"/>
            <w:spacing w:before="0" w:beforeAutospacing="0" w:after="0" w:afterAutospacing="0"/>
            <w:ind w:firstLine="3544"/>
            <w:rPr>
              <w:rStyle w:val="normaltextrun"/>
              <w:rFonts w:asciiTheme="majorHAnsi" w:eastAsia="Calibri Light" w:hAnsiTheme="majorHAnsi" w:cstheme="majorHAnsi"/>
              <w:b/>
              <w:bCs/>
              <w:color w:val="000000" w:themeColor="text1"/>
              <w:lang w:val="en-US"/>
            </w:rPr>
          </w:pPr>
          <w:r w:rsidRPr="006D5AC3">
            <w:rPr>
              <w:rStyle w:val="Tekstzastpczy"/>
              <w:lang w:val="en-US"/>
            </w:rPr>
            <w:t xml:space="preserve">Enter the academic titles, name and surname of the Dean </w:t>
          </w:r>
        </w:p>
      </w:sdtContent>
    </w:sdt>
    <w:p w14:paraId="56F43C9E" w14:textId="77777777" w:rsidR="008D526B" w:rsidRPr="00456FC5" w:rsidRDefault="008D526B" w:rsidP="00456FC5">
      <w:pPr>
        <w:pStyle w:val="paragraph"/>
        <w:spacing w:before="0" w:beforeAutospacing="0" w:after="0" w:afterAutospacing="0"/>
        <w:ind w:firstLine="3544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lang w:val="en-US"/>
        </w:rPr>
      </w:pPr>
      <w:proofErr w:type="spellStart"/>
      <w:r w:rsidRPr="00456FC5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Dziekan</w:t>
      </w:r>
      <w:proofErr w:type="spellEnd"/>
      <w:r w:rsidRPr="00456FC5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 </w:t>
      </w:r>
      <w:proofErr w:type="spellStart"/>
      <w:r w:rsidRPr="00456FC5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Wydziału</w:t>
      </w:r>
      <w:proofErr w:type="spellEnd"/>
      <w:r w:rsidRPr="00456FC5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72C65C14" w14:textId="77777777" w:rsidR="008D526B" w:rsidRPr="006D5AC3" w:rsidRDefault="008D526B" w:rsidP="00456FC5">
      <w:pPr>
        <w:pStyle w:val="paragraph"/>
        <w:spacing w:before="0" w:beforeAutospacing="0" w:after="0" w:afterAutospacing="0"/>
        <w:ind w:firstLine="3544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lang w:val="en-US"/>
        </w:rPr>
      </w:pPr>
      <w:r w:rsidRPr="006D5AC3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(Dean of the Faculty)</w:t>
      </w:r>
    </w:p>
    <w:sdt>
      <w:sdtPr>
        <w:rPr>
          <w:rFonts w:asciiTheme="majorHAnsi" w:eastAsia="Calibri Light" w:hAnsiTheme="majorHAnsi" w:cstheme="majorHAnsi"/>
          <w:color w:val="000000" w:themeColor="text1"/>
          <w:lang w:val="en-US"/>
        </w:rPr>
        <w:alias w:val="Name of Faculty"/>
        <w:tag w:val="Name of Faculty"/>
        <w:id w:val="1273984225"/>
        <w:placeholder>
          <w:docPart w:val="51E2D1B93A054A7381A9B0B1823CF509"/>
        </w:placeholder>
        <w:showingPlcHdr/>
        <w15:color w:val="000000"/>
      </w:sdtPr>
      <w:sdtEndPr/>
      <w:sdtContent>
        <w:p w14:paraId="3EC74D92" w14:textId="77777777" w:rsidR="008D526B" w:rsidRPr="006D5AC3" w:rsidRDefault="008D526B" w:rsidP="00456FC5">
          <w:pPr>
            <w:pStyle w:val="paragraph"/>
            <w:spacing w:before="0" w:beforeAutospacing="0" w:after="0" w:afterAutospacing="0"/>
            <w:ind w:firstLine="3544"/>
            <w:textAlignment w:val="baseline"/>
            <w:rPr>
              <w:rFonts w:asciiTheme="majorHAnsi" w:eastAsia="Calibri Light" w:hAnsiTheme="majorHAnsi" w:cstheme="majorHAnsi"/>
              <w:color w:val="000000" w:themeColor="text1"/>
              <w:lang w:val="en-US"/>
            </w:rPr>
          </w:pPr>
          <w:r w:rsidRPr="006D5AC3">
            <w:rPr>
              <w:rStyle w:val="Tekstzastpczy"/>
              <w:lang w:val="en-US"/>
            </w:rPr>
            <w:t>Enter the name of  the Faculty</w:t>
          </w:r>
        </w:p>
      </w:sdtContent>
    </w:sdt>
    <w:p w14:paraId="6EE1B133" w14:textId="544DC948" w:rsidR="00BA1630" w:rsidRPr="008D526B" w:rsidRDefault="00BA1630" w:rsidP="00BA1630">
      <w:pPr>
        <w:pStyle w:val="paragraph"/>
        <w:spacing w:before="0" w:beforeAutospacing="0" w:after="0" w:afterAutospacing="0"/>
        <w:jc w:val="center"/>
        <w:textAlignment w:val="baseline"/>
        <w:rPr>
          <w:rFonts w:asciiTheme="majorHAnsi" w:hAnsiTheme="majorHAnsi" w:cstheme="majorHAnsi"/>
          <w:color w:val="000000"/>
          <w:sz w:val="18"/>
          <w:szCs w:val="18"/>
        </w:rPr>
      </w:pPr>
      <w:r w:rsidRPr="00456FC5">
        <w:rPr>
          <w:rFonts w:asciiTheme="majorHAnsi" w:hAnsiTheme="majorHAnsi" w:cstheme="majorHAnsi"/>
          <w:color w:val="000000"/>
          <w:sz w:val="22"/>
          <w:szCs w:val="22"/>
          <w:lang w:val="en-US"/>
        </w:rPr>
        <w:t> </w:t>
      </w:r>
      <w:r w:rsidRPr="008D526B">
        <w:rPr>
          <w:rStyle w:val="normaltextrun"/>
          <w:rFonts w:asciiTheme="majorHAnsi" w:hAnsiTheme="majorHAnsi" w:cstheme="majorHAnsi"/>
          <w:bCs/>
          <w:color w:val="000000"/>
          <w:sz w:val="22"/>
          <w:szCs w:val="22"/>
        </w:rPr>
        <w:t>WNIOSEK</w:t>
      </w:r>
      <w:r w:rsidRPr="008D526B">
        <w:rPr>
          <w:rStyle w:val="normaltextrun"/>
          <w:rFonts w:asciiTheme="majorHAnsi" w:hAnsiTheme="majorHAnsi" w:cstheme="majorHAnsi"/>
          <w:color w:val="000000"/>
          <w:sz w:val="22"/>
          <w:szCs w:val="22"/>
        </w:rPr>
        <w:t> </w:t>
      </w:r>
      <w:r w:rsidRPr="008D526B">
        <w:rPr>
          <w:rFonts w:asciiTheme="majorHAnsi" w:hAnsiTheme="majorHAnsi" w:cstheme="majorHAnsi"/>
          <w:color w:val="000000"/>
          <w:sz w:val="22"/>
          <w:szCs w:val="22"/>
        </w:rPr>
        <w:t> </w:t>
      </w:r>
    </w:p>
    <w:p w14:paraId="6357D87A" w14:textId="77777777" w:rsidR="00BA1630" w:rsidRPr="008D526B" w:rsidRDefault="00BA1630" w:rsidP="00BA1630">
      <w:pPr>
        <w:pStyle w:val="paragraph"/>
        <w:spacing w:before="0" w:beforeAutospacing="0" w:after="0" w:afterAutospacing="0"/>
        <w:jc w:val="center"/>
        <w:textAlignment w:val="baseline"/>
        <w:rPr>
          <w:rFonts w:asciiTheme="majorHAnsi" w:hAnsiTheme="majorHAnsi" w:cstheme="majorHAnsi"/>
          <w:color w:val="000000"/>
          <w:sz w:val="22"/>
          <w:szCs w:val="22"/>
        </w:rPr>
      </w:pPr>
      <w:r w:rsidRPr="008D526B">
        <w:rPr>
          <w:rStyle w:val="normaltextrun"/>
          <w:rFonts w:asciiTheme="majorHAnsi" w:hAnsiTheme="majorHAnsi" w:cstheme="majorHAnsi"/>
          <w:bCs/>
          <w:color w:val="000000"/>
          <w:sz w:val="22"/>
          <w:szCs w:val="22"/>
        </w:rPr>
        <w:t>o przeprowadzenie egzaminu komisyjnego</w:t>
      </w:r>
      <w:r w:rsidRPr="008D526B">
        <w:rPr>
          <w:rFonts w:asciiTheme="majorHAnsi" w:hAnsiTheme="majorHAnsi" w:cstheme="majorHAnsi"/>
          <w:color w:val="000000"/>
          <w:sz w:val="22"/>
          <w:szCs w:val="22"/>
        </w:rPr>
        <w:t> </w:t>
      </w:r>
    </w:p>
    <w:p w14:paraId="2721F320" w14:textId="1EAC1395" w:rsidR="00216B2B" w:rsidRPr="00216B2B" w:rsidRDefault="00CE6C3C" w:rsidP="00216B2B">
      <w:pPr>
        <w:pStyle w:val="Nagwek1"/>
        <w:jc w:val="center"/>
      </w:pPr>
      <w:proofErr w:type="spellStart"/>
      <w:r w:rsidRPr="00216B2B">
        <w:t>Req</w:t>
      </w:r>
      <w:r w:rsidR="008D526B" w:rsidRPr="00216B2B">
        <w:t>uest</w:t>
      </w:r>
      <w:proofErr w:type="spellEnd"/>
    </w:p>
    <w:p w14:paraId="3355993E" w14:textId="4C630520" w:rsidR="008D526B" w:rsidRDefault="008D526B" w:rsidP="00216B2B">
      <w:pPr>
        <w:pStyle w:val="Nagwek1"/>
        <w:jc w:val="center"/>
        <w:rPr>
          <w:rFonts w:cstheme="majorHAnsi"/>
          <w:b w:val="0"/>
          <w:color w:val="000000"/>
          <w:szCs w:val="28"/>
        </w:rPr>
      </w:pPr>
      <w:r w:rsidRPr="00216B2B">
        <w:t xml:space="preserve">for </w:t>
      </w:r>
      <w:proofErr w:type="spellStart"/>
      <w:r w:rsidRPr="00216B2B">
        <w:t>commission</w:t>
      </w:r>
      <w:proofErr w:type="spellEnd"/>
      <w:r w:rsidRPr="00216B2B">
        <w:t xml:space="preserve"> </w:t>
      </w:r>
      <w:proofErr w:type="spellStart"/>
      <w:r w:rsidRPr="00216B2B">
        <w:t>examination</w:t>
      </w:r>
      <w:proofErr w:type="spellEnd"/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wersja językowa, language version"/>
      </w:tblPr>
      <w:tblGrid>
        <w:gridCol w:w="3681"/>
        <w:gridCol w:w="5381"/>
      </w:tblGrid>
      <w:tr w:rsidR="008D526B" w14:paraId="02C1C1B3" w14:textId="77777777" w:rsidTr="00456FC5">
        <w:trPr>
          <w:cantSplit/>
          <w:tblHeader/>
        </w:trPr>
        <w:tc>
          <w:tcPr>
            <w:tcW w:w="3681" w:type="dxa"/>
          </w:tcPr>
          <w:p w14:paraId="3BF88711" w14:textId="4C2F0E32" w:rsidR="008D526B" w:rsidRPr="008D526B" w:rsidRDefault="00AB7AF7" w:rsidP="008D526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b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color w:val="000000"/>
                <w:sz w:val="20"/>
                <w:szCs w:val="20"/>
              </w:rPr>
              <w:t>p</w:t>
            </w:r>
            <w:r w:rsidR="008D526B" w:rsidRPr="008D526B">
              <w:rPr>
                <w:rFonts w:asciiTheme="majorHAnsi" w:hAnsiTheme="majorHAnsi" w:cstheme="majorHAnsi"/>
                <w:b/>
                <w:color w:val="000000"/>
                <w:sz w:val="20"/>
                <w:szCs w:val="20"/>
              </w:rPr>
              <w:t>olska wers</w:t>
            </w:r>
            <w:r w:rsidR="00957BC2">
              <w:rPr>
                <w:rFonts w:asciiTheme="majorHAnsi" w:hAnsiTheme="majorHAnsi" w:cstheme="majorHAnsi"/>
                <w:b/>
                <w:color w:val="000000"/>
                <w:sz w:val="20"/>
                <w:szCs w:val="20"/>
              </w:rPr>
              <w:t>j</w:t>
            </w:r>
            <w:r w:rsidR="008D526B" w:rsidRPr="008D526B">
              <w:rPr>
                <w:rFonts w:asciiTheme="majorHAnsi" w:hAnsiTheme="majorHAnsi" w:cstheme="majorHAnsi"/>
                <w:b/>
                <w:color w:val="000000"/>
                <w:sz w:val="20"/>
                <w:szCs w:val="20"/>
              </w:rPr>
              <w:t>a językowa</w:t>
            </w:r>
          </w:p>
        </w:tc>
        <w:tc>
          <w:tcPr>
            <w:tcW w:w="5381" w:type="dxa"/>
          </w:tcPr>
          <w:p w14:paraId="48626B78" w14:textId="4A7FE97C" w:rsidR="008D526B" w:rsidRPr="004B5F45" w:rsidRDefault="008D526B" w:rsidP="008D526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b/>
                <w:color w:val="000000"/>
                <w:sz w:val="20"/>
                <w:szCs w:val="20"/>
                <w:lang w:val="en-US"/>
              </w:rPr>
            </w:pPr>
            <w:r w:rsidRPr="004B5F45">
              <w:rPr>
                <w:rFonts w:asciiTheme="majorHAnsi" w:hAnsiTheme="majorHAnsi" w:cstheme="majorHAnsi"/>
                <w:b/>
                <w:color w:val="000000"/>
                <w:sz w:val="20"/>
                <w:szCs w:val="20"/>
                <w:lang w:val="en-US"/>
              </w:rPr>
              <w:t>English version</w:t>
            </w:r>
          </w:p>
        </w:tc>
      </w:tr>
      <w:tr w:rsidR="008D526B" w:rsidRPr="005475FE" w14:paraId="6C2D04A9" w14:textId="77777777" w:rsidTr="00456FC5">
        <w:trPr>
          <w:cantSplit/>
          <w:tblHeader/>
        </w:trPr>
        <w:tc>
          <w:tcPr>
            <w:tcW w:w="3681" w:type="dxa"/>
          </w:tcPr>
          <w:p w14:paraId="6464F576" w14:textId="10526C82" w:rsidR="008D526B" w:rsidRPr="006D1EF3" w:rsidRDefault="008D526B" w:rsidP="008D526B">
            <w:pPr>
              <w:pStyle w:val="paragraph"/>
              <w:spacing w:before="0" w:beforeAutospacing="0" w:after="0" w:afterAutospacing="0" w:line="312" w:lineRule="auto"/>
              <w:textAlignment w:val="baseline"/>
              <w:rPr>
                <w:rStyle w:val="normaltextrun"/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6D1EF3">
              <w:rPr>
                <w:rStyle w:val="normaltextrun"/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Na podstawie § 15 ust. 1 i 2 Regulaminu Studiów w Uniwersytecie Jagiellońskim (przyjętego Uchwałą Senatu UJ nr 25/IV/2019 ) zwracam się z prośbą o przeprowadzenie egzaminu komisyjnego z przedmiotu </w:t>
            </w:r>
            <w:r>
              <w:rPr>
                <w:rStyle w:val="normaltextrun"/>
                <w:rFonts w:asciiTheme="majorHAnsi" w:hAnsiTheme="majorHAnsi" w:cstheme="majorHAnsi"/>
                <w:color w:val="000000"/>
                <w:sz w:val="22"/>
                <w:szCs w:val="22"/>
              </w:rPr>
              <w:t>(nazwa przedmiotu)</w:t>
            </w:r>
            <w:r w:rsidRPr="006D1EF3">
              <w:rPr>
                <w:rStyle w:val="normaltextrun"/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z uwagi na fakt, iż:</w:t>
            </w:r>
          </w:p>
          <w:p w14:paraId="5E30A11B" w14:textId="77777777" w:rsidR="008D526B" w:rsidRDefault="008D526B" w:rsidP="008D526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5381" w:type="dxa"/>
          </w:tcPr>
          <w:p w14:paraId="0AA161AE" w14:textId="5477B119" w:rsidR="008D526B" w:rsidRPr="00456FC5" w:rsidRDefault="008D526B" w:rsidP="00957BC2">
            <w:pPr>
              <w:pStyle w:val="paragraph"/>
              <w:spacing w:before="0" w:beforeAutospacing="0" w:after="0" w:afterAutospacing="0" w:line="312" w:lineRule="auto"/>
              <w:textAlignment w:val="baseline"/>
              <w:rPr>
                <w:rFonts w:asciiTheme="majorHAnsi" w:hAnsiTheme="majorHAnsi" w:cstheme="majorHAnsi"/>
                <w:b/>
                <w:color w:val="000000"/>
                <w:sz w:val="28"/>
                <w:szCs w:val="28"/>
                <w:lang w:val="en-US"/>
              </w:rPr>
            </w:pPr>
            <w:r w:rsidRPr="008D526B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t xml:space="preserve">According to </w:t>
            </w:r>
            <w:r w:rsidRPr="008D526B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§ 15 (1) and § 15 (2) of the Regulations of Study at the Jagiellonian University (adopted by the Senate of the Jagiellonian by Resolution No. 25/IV/2019, as amended), I hereby request that a commission examination be conducted in </w:t>
            </w:r>
            <w:sdt>
              <w:sdtPr>
                <w:rPr>
                  <w:rFonts w:asciiTheme="majorHAnsi" w:hAnsiTheme="majorHAnsi" w:cstheme="majorHAnsi"/>
                  <w:color w:val="000000"/>
                  <w:sz w:val="28"/>
                  <w:szCs w:val="28"/>
                  <w:shd w:val="clear" w:color="auto" w:fill="FFFFFF"/>
                  <w:lang w:val="en-US"/>
                </w:rPr>
                <w:alias w:val="name of course"/>
                <w:tag w:val="name of course"/>
                <w:id w:val="485210655"/>
                <w:placeholder>
                  <w:docPart w:val="BD00C342CB3F49C7932C2970D08FF45F"/>
                </w:placeholder>
                <w:showingPlcHdr/>
              </w:sdtPr>
              <w:sdtEndPr/>
              <w:sdtContent>
                <w:r>
                  <w:rPr>
                    <w:rStyle w:val="Tekstzastpczy"/>
                  </w:rPr>
                  <w:t>Enter name of course</w:t>
                </w:r>
              </w:sdtContent>
            </w:sdt>
            <w:r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, </w:t>
            </w:r>
            <w:r w:rsidRPr="008D526B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because: </w:t>
            </w:r>
          </w:p>
        </w:tc>
      </w:tr>
      <w:tr w:rsidR="008D526B" w:rsidRPr="005475FE" w14:paraId="12E2C08C" w14:textId="77777777" w:rsidTr="00456FC5">
        <w:trPr>
          <w:cantSplit/>
          <w:tblHeader/>
        </w:trPr>
        <w:tc>
          <w:tcPr>
            <w:tcW w:w="3681" w:type="dxa"/>
          </w:tcPr>
          <w:p w14:paraId="1A76B210" w14:textId="7E659654" w:rsidR="008D526B" w:rsidRPr="006D1EF3" w:rsidRDefault="008D526B" w:rsidP="008D526B">
            <w:pPr>
              <w:pStyle w:val="paragraph"/>
              <w:spacing w:before="0" w:beforeAutospacing="0" w:after="0" w:afterAutospacing="0" w:line="312" w:lineRule="auto"/>
              <w:textAlignment w:val="baseline"/>
              <w:rPr>
                <w:rStyle w:val="normaltextrun"/>
                <w:rFonts w:asciiTheme="majorHAnsi" w:hAnsiTheme="majorHAnsi" w:cstheme="majorHAnsi"/>
                <w:color w:val="000000"/>
                <w:sz w:val="22"/>
                <w:szCs w:val="22"/>
              </w:rPr>
            </w:pPr>
            <w:r>
              <w:rPr>
                <w:rStyle w:val="normaltextrun"/>
                <w:rFonts w:asciiTheme="majorHAnsi" w:hAnsiTheme="majorHAnsi" w:cstheme="majorHAnsi"/>
                <w:color w:val="000000"/>
                <w:sz w:val="22"/>
                <w:szCs w:val="22"/>
              </w:rPr>
              <w:sym w:font="Symbol" w:char="F0FF"/>
            </w:r>
            <w:r>
              <w:rPr>
                <w:rStyle w:val="normaltextrun"/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</w:t>
            </w:r>
            <w:r w:rsidRPr="006D1EF3">
              <w:rPr>
                <w:rStyle w:val="normaltextrun"/>
                <w:rFonts w:asciiTheme="majorHAnsi" w:hAnsiTheme="majorHAnsi" w:cstheme="majorHAnsi"/>
                <w:color w:val="000000"/>
                <w:sz w:val="22"/>
                <w:szCs w:val="22"/>
              </w:rPr>
              <w:t>w trakcie egzaminu doszło do nieprawidłowości w jego przeprowadzeniu,</w:t>
            </w:r>
          </w:p>
          <w:p w14:paraId="1618A6EE" w14:textId="66D40D0A" w:rsidR="008D526B" w:rsidRPr="008D526B" w:rsidRDefault="008D526B" w:rsidP="008D526B">
            <w:pPr>
              <w:pStyle w:val="paragraph"/>
              <w:spacing w:before="0" w:beforeAutospacing="0" w:after="0" w:afterAutospacing="0" w:line="312" w:lineRule="auto"/>
              <w:textAlignment w:val="baseline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>
              <w:rPr>
                <w:rStyle w:val="normaltextrun"/>
                <w:rFonts w:asciiTheme="majorHAnsi" w:hAnsiTheme="majorHAnsi" w:cstheme="majorHAnsi"/>
                <w:color w:val="000000"/>
                <w:sz w:val="22"/>
                <w:szCs w:val="22"/>
              </w:rPr>
              <w:sym w:font="Symbol" w:char="F0FF"/>
            </w:r>
            <w:r>
              <w:rPr>
                <w:rStyle w:val="normaltextrun"/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</w:t>
            </w:r>
            <w:r w:rsidRPr="006D1EF3">
              <w:rPr>
                <w:rStyle w:val="normaltextrun"/>
                <w:rFonts w:asciiTheme="majorHAnsi" w:hAnsiTheme="majorHAnsi" w:cstheme="majorHAnsi"/>
                <w:color w:val="000000"/>
                <w:sz w:val="22"/>
                <w:szCs w:val="22"/>
              </w:rPr>
              <w:t>zakresu przeprowadzanego egzaminu wykracza poza zakres określony w ogłoszeniu, o którym mowa w § 12 ust. 2 Regulaminu.</w:t>
            </w:r>
          </w:p>
        </w:tc>
        <w:tc>
          <w:tcPr>
            <w:tcW w:w="5381" w:type="dxa"/>
          </w:tcPr>
          <w:p w14:paraId="4C66236C" w14:textId="58BF2E5C" w:rsidR="008D526B" w:rsidRPr="008D526B" w:rsidRDefault="005475FE" w:rsidP="008D526B">
            <w:pPr>
              <w:pStyle w:val="paragraph"/>
              <w:spacing w:before="0" w:beforeAutospacing="0" w:after="0" w:afterAutospacing="0" w:line="312" w:lineRule="auto"/>
              <w:textAlignment w:val="baseline"/>
              <w:rPr>
                <w:rStyle w:val="normaltextrun"/>
                <w:rFonts w:asciiTheme="majorHAnsi" w:hAnsiTheme="majorHAnsi" w:cstheme="majorHAnsi"/>
                <w:color w:val="000000"/>
                <w:sz w:val="28"/>
                <w:szCs w:val="28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color w:val="000000"/>
                  <w:sz w:val="28"/>
                  <w:szCs w:val="28"/>
                  <w:shd w:val="clear" w:color="auto" w:fill="FFFFFF"/>
                  <w:lang w:val="en-US"/>
                </w:rPr>
                <w:alias w:val="choose the correct"/>
                <w:tag w:val="choose the correct"/>
                <w:id w:val="-1416081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126">
                  <w:rPr>
                    <w:rFonts w:ascii="MS Gothic" w:eastAsia="MS Gothic" w:hAnsi="MS Gothic" w:cstheme="majorHAnsi" w:hint="eastAsia"/>
                    <w:color w:val="000000"/>
                    <w:sz w:val="28"/>
                    <w:szCs w:val="28"/>
                    <w:shd w:val="clear" w:color="auto" w:fill="FFFFFF"/>
                    <w:lang w:val="en-US"/>
                  </w:rPr>
                  <w:t>☐</w:t>
                </w:r>
              </w:sdtContent>
            </w:sdt>
            <w:r w:rsidR="008D526B" w:rsidRPr="008D526B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>Irregularities occurred during the examination</w:t>
            </w:r>
          </w:p>
          <w:p w14:paraId="4AC8C2B7" w14:textId="7FE30EFD" w:rsidR="008D526B" w:rsidRPr="00456FC5" w:rsidRDefault="005475FE" w:rsidP="008D526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b/>
                <w:color w:val="000000"/>
                <w:sz w:val="28"/>
                <w:szCs w:val="28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color w:val="000000"/>
                  <w:sz w:val="28"/>
                  <w:szCs w:val="28"/>
                  <w:shd w:val="clear" w:color="auto" w:fill="FFFFFF"/>
                  <w:lang w:val="en-US"/>
                </w:rPr>
                <w:alias w:val="choose the correct"/>
                <w:tag w:val="choose the correct"/>
                <w:id w:val="-1252576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26B">
                  <w:rPr>
                    <w:rFonts w:ascii="MS Gothic" w:eastAsia="MS Gothic" w:hAnsi="MS Gothic" w:cstheme="majorHAnsi" w:hint="eastAsia"/>
                    <w:color w:val="000000"/>
                    <w:sz w:val="28"/>
                    <w:szCs w:val="28"/>
                    <w:shd w:val="clear" w:color="auto" w:fill="FFFFFF"/>
                    <w:lang w:val="en-US"/>
                  </w:rPr>
                  <w:t>☐</w:t>
                </w:r>
              </w:sdtContent>
            </w:sdt>
            <w:r w:rsidR="008D526B" w:rsidRPr="008D526B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>The scope of the conducted examination exceeded the scope specified in the announcement referred to in § 12 (2) of the Regulations</w:t>
            </w:r>
          </w:p>
        </w:tc>
      </w:tr>
    </w:tbl>
    <w:p w14:paraId="7DEA34C5" w14:textId="77777777" w:rsidR="006C6B29" w:rsidRPr="00456FC5" w:rsidRDefault="006C6B29" w:rsidP="008C5A3F">
      <w:pPr>
        <w:spacing w:before="240"/>
        <w:jc w:val="both"/>
        <w:rPr>
          <w:rFonts w:asciiTheme="majorHAnsi" w:eastAsia="Calibri Light" w:hAnsiTheme="majorHAnsi" w:cstheme="majorHAnsi"/>
          <w:b/>
          <w:bCs/>
          <w:lang w:val="en-US"/>
        </w:rPr>
      </w:pPr>
    </w:p>
    <w:p w14:paraId="6108E851" w14:textId="2DC54DF5" w:rsidR="0062190B" w:rsidRPr="00456FC5" w:rsidRDefault="0062190B" w:rsidP="0062190B">
      <w:pPr>
        <w:tabs>
          <w:tab w:val="left" w:leader="dot" w:pos="9072"/>
        </w:tabs>
        <w:ind w:left="6095"/>
        <w:jc w:val="center"/>
        <w:rPr>
          <w:rFonts w:asciiTheme="majorHAnsi" w:eastAsia="Calibri Light" w:hAnsiTheme="majorHAnsi" w:cstheme="majorHAnsi"/>
          <w:lang w:val="en-US"/>
        </w:rPr>
      </w:pPr>
      <w:r w:rsidRPr="00456FC5">
        <w:rPr>
          <w:rFonts w:asciiTheme="majorHAnsi" w:eastAsia="Calibri Light" w:hAnsiTheme="majorHAnsi" w:cstheme="majorHAnsi"/>
          <w:lang w:val="en-US"/>
        </w:rPr>
        <w:tab/>
      </w:r>
    </w:p>
    <w:p w14:paraId="42D157F4" w14:textId="77777777" w:rsidR="005475FE" w:rsidRDefault="005475FE" w:rsidP="00266391">
      <w:pPr>
        <w:ind w:left="6096"/>
        <w:jc w:val="center"/>
        <w:rPr>
          <w:rFonts w:asciiTheme="majorHAnsi" w:eastAsia="Calibri Light" w:hAnsiTheme="majorHAnsi" w:cstheme="majorHAnsi"/>
          <w:sz w:val="18"/>
          <w:szCs w:val="18"/>
        </w:rPr>
      </w:pPr>
      <w:r>
        <w:rPr>
          <w:rFonts w:asciiTheme="majorHAnsi" w:eastAsia="Calibri Light" w:hAnsiTheme="majorHAnsi" w:cstheme="majorHAnsi"/>
          <w:sz w:val="18"/>
          <w:szCs w:val="18"/>
        </w:rPr>
        <w:t xml:space="preserve">podpis </w:t>
      </w:r>
      <w:proofErr w:type="spellStart"/>
      <w:r>
        <w:rPr>
          <w:rFonts w:asciiTheme="majorHAnsi" w:eastAsia="Calibri Light" w:hAnsiTheme="majorHAnsi" w:cstheme="majorHAnsi"/>
          <w:sz w:val="18"/>
          <w:szCs w:val="18"/>
        </w:rPr>
        <w:t>studenta</w:t>
      </w:r>
    </w:p>
    <w:p w14:paraId="121FD9E0" w14:textId="34D3F7AC" w:rsidR="006D1EF3" w:rsidRPr="006D1EF3" w:rsidRDefault="00266391" w:rsidP="00266391">
      <w:pPr>
        <w:ind w:left="6096"/>
        <w:jc w:val="center"/>
        <w:rPr>
          <w:rFonts w:asciiTheme="majorHAnsi" w:eastAsia="Calibri Light" w:hAnsiTheme="majorHAnsi" w:cstheme="majorHAnsi"/>
          <w:sz w:val="18"/>
          <w:szCs w:val="18"/>
        </w:rPr>
      </w:pPr>
      <w:bookmarkStart w:id="0" w:name="_GoBack"/>
      <w:bookmarkEnd w:id="0"/>
      <w:proofErr w:type="spellEnd"/>
      <w:r>
        <w:rPr>
          <w:rFonts w:asciiTheme="majorHAnsi" w:eastAsia="Calibri Light" w:hAnsiTheme="majorHAnsi" w:cstheme="majorHAnsi"/>
          <w:sz w:val="18"/>
          <w:szCs w:val="18"/>
        </w:rPr>
        <w:t xml:space="preserve">student ‘s </w:t>
      </w:r>
      <w:proofErr w:type="spellStart"/>
      <w:r>
        <w:rPr>
          <w:rFonts w:asciiTheme="majorHAnsi" w:eastAsia="Calibri Light" w:hAnsiTheme="majorHAnsi" w:cstheme="majorHAnsi"/>
          <w:sz w:val="18"/>
          <w:szCs w:val="18"/>
        </w:rPr>
        <w:t>signature</w:t>
      </w:r>
      <w:proofErr w:type="spellEnd"/>
    </w:p>
    <w:p w14:paraId="0CC055CD" w14:textId="77777777" w:rsidR="008C5A3F" w:rsidRDefault="008C5A3F" w:rsidP="008C5A3F">
      <w:pPr>
        <w:tabs>
          <w:tab w:val="left" w:leader="dot" w:pos="9072"/>
        </w:tabs>
        <w:spacing w:before="360"/>
        <w:jc w:val="both"/>
        <w:rPr>
          <w:rFonts w:asciiTheme="majorHAnsi" w:eastAsia="Calibri Light" w:hAnsiTheme="majorHAnsi" w:cstheme="majorHAnsi"/>
        </w:rPr>
      </w:pPr>
    </w:p>
    <w:p w14:paraId="6AF629E2" w14:textId="472FB85B" w:rsidR="006D1EF3" w:rsidRPr="006D1EF3" w:rsidRDefault="006D1EF3" w:rsidP="008C5A3F">
      <w:pPr>
        <w:tabs>
          <w:tab w:val="left" w:leader="dot" w:pos="9072"/>
        </w:tabs>
        <w:spacing w:before="840"/>
        <w:jc w:val="both"/>
        <w:rPr>
          <w:rFonts w:asciiTheme="majorHAnsi" w:eastAsia="Calibri Light" w:hAnsiTheme="majorHAnsi" w:cstheme="majorHAnsi"/>
        </w:rPr>
      </w:pPr>
      <w:r w:rsidRPr="006D1EF3">
        <w:rPr>
          <w:rFonts w:asciiTheme="majorHAnsi" w:eastAsia="Calibri Light" w:hAnsiTheme="majorHAnsi" w:cstheme="majorHAnsi"/>
        </w:rPr>
        <w:lastRenderedPageBreak/>
        <w:t xml:space="preserve">Rozstrzygnięcie Dziekana </w:t>
      </w:r>
      <w:r w:rsidR="00F1035E">
        <w:rPr>
          <w:rFonts w:asciiTheme="majorHAnsi" w:eastAsia="Calibri Light" w:hAnsiTheme="majorHAnsi" w:cstheme="majorHAnsi"/>
        </w:rPr>
        <w:tab/>
      </w:r>
    </w:p>
    <w:p w14:paraId="00B1B632" w14:textId="77777777" w:rsidR="006D1EF3" w:rsidRPr="005475FE" w:rsidRDefault="006D1EF3" w:rsidP="006D1EF3">
      <w:pPr>
        <w:jc w:val="both"/>
        <w:rPr>
          <w:rFonts w:asciiTheme="majorHAnsi" w:eastAsia="Calibri Light" w:hAnsiTheme="majorHAnsi" w:cstheme="majorHAnsi"/>
        </w:rPr>
      </w:pPr>
      <w:r w:rsidRPr="005475FE">
        <w:rPr>
          <w:rFonts w:asciiTheme="majorHAnsi" w:eastAsia="Calibri Light" w:hAnsiTheme="majorHAnsi" w:cstheme="majorHAnsi"/>
          <w:sz w:val="18"/>
          <w:szCs w:val="18"/>
        </w:rPr>
        <w:t>(</w:t>
      </w:r>
      <w:proofErr w:type="spellStart"/>
      <w:r w:rsidRPr="005475FE">
        <w:rPr>
          <w:rFonts w:asciiTheme="majorHAnsi" w:eastAsia="Calibri Light" w:hAnsiTheme="majorHAnsi" w:cstheme="majorHAnsi"/>
          <w:sz w:val="18"/>
          <w:szCs w:val="18"/>
        </w:rPr>
        <w:t>Dean’s</w:t>
      </w:r>
      <w:proofErr w:type="spellEnd"/>
      <w:r w:rsidRPr="005475FE">
        <w:rPr>
          <w:rFonts w:asciiTheme="majorHAnsi" w:eastAsia="Calibri Light" w:hAnsiTheme="majorHAnsi" w:cstheme="majorHAnsi"/>
          <w:sz w:val="18"/>
          <w:szCs w:val="18"/>
        </w:rPr>
        <w:t xml:space="preserve"> </w:t>
      </w:r>
      <w:proofErr w:type="spellStart"/>
      <w:r w:rsidRPr="005475FE">
        <w:rPr>
          <w:rFonts w:asciiTheme="majorHAnsi" w:eastAsia="Calibri Light" w:hAnsiTheme="majorHAnsi" w:cstheme="majorHAnsi"/>
          <w:sz w:val="18"/>
          <w:szCs w:val="18"/>
        </w:rPr>
        <w:t>decision</w:t>
      </w:r>
      <w:proofErr w:type="spellEnd"/>
      <w:r w:rsidRPr="005475FE">
        <w:rPr>
          <w:rFonts w:asciiTheme="majorHAnsi" w:eastAsia="Calibri Light" w:hAnsiTheme="majorHAnsi" w:cstheme="majorHAnsi"/>
          <w:sz w:val="18"/>
          <w:szCs w:val="18"/>
        </w:rPr>
        <w:t>)</w:t>
      </w:r>
    </w:p>
    <w:p w14:paraId="3CA74FA4" w14:textId="77777777" w:rsidR="006D1EF3" w:rsidRPr="005475FE" w:rsidRDefault="006D1EF3" w:rsidP="006D1EF3">
      <w:pPr>
        <w:jc w:val="both"/>
        <w:rPr>
          <w:rFonts w:asciiTheme="majorHAnsi" w:eastAsia="Calibri Light" w:hAnsiTheme="majorHAnsi" w:cstheme="majorHAnsi"/>
        </w:rPr>
      </w:pPr>
    </w:p>
    <w:p w14:paraId="345F24F2" w14:textId="41192F0E" w:rsidR="0062190B" w:rsidRPr="005475FE" w:rsidRDefault="0062190B" w:rsidP="0062190B">
      <w:pPr>
        <w:tabs>
          <w:tab w:val="left" w:leader="dot" w:pos="9072"/>
        </w:tabs>
        <w:spacing w:line="240" w:lineRule="auto"/>
        <w:ind w:left="6237"/>
        <w:jc w:val="center"/>
        <w:rPr>
          <w:rFonts w:asciiTheme="majorHAnsi" w:eastAsia="Calibri Light" w:hAnsiTheme="majorHAnsi" w:cstheme="majorHAnsi"/>
        </w:rPr>
      </w:pPr>
      <w:r w:rsidRPr="005475FE">
        <w:rPr>
          <w:rFonts w:asciiTheme="majorHAnsi" w:eastAsia="Calibri Light" w:hAnsiTheme="majorHAnsi" w:cstheme="majorHAnsi"/>
        </w:rPr>
        <w:tab/>
      </w:r>
    </w:p>
    <w:p w14:paraId="1A5A341B" w14:textId="1148E3FD" w:rsidR="006D1EF3" w:rsidRPr="005475FE" w:rsidRDefault="006D1EF3" w:rsidP="006D1EF3">
      <w:pPr>
        <w:spacing w:line="240" w:lineRule="auto"/>
        <w:ind w:left="6237"/>
        <w:jc w:val="center"/>
        <w:rPr>
          <w:rFonts w:asciiTheme="majorHAnsi" w:eastAsia="Calibri Light" w:hAnsiTheme="majorHAnsi" w:cstheme="majorHAnsi"/>
          <w:sz w:val="18"/>
          <w:szCs w:val="18"/>
        </w:rPr>
      </w:pPr>
      <w:r w:rsidRPr="005475FE">
        <w:rPr>
          <w:rFonts w:asciiTheme="majorHAnsi" w:eastAsia="Calibri Light" w:hAnsiTheme="majorHAnsi" w:cstheme="majorHAnsi"/>
          <w:sz w:val="18"/>
          <w:szCs w:val="18"/>
        </w:rPr>
        <w:t>(data i podpis Dziekana)</w:t>
      </w:r>
    </w:p>
    <w:sectPr w:rsidR="006D1EF3" w:rsidRPr="005475FE" w:rsidSect="006C6B29">
      <w:pgSz w:w="11906" w:h="16838"/>
      <w:pgMar w:top="1134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BC54EB"/>
    <w:multiLevelType w:val="multilevel"/>
    <w:tmpl w:val="259401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0A02FB0"/>
    <w:multiLevelType w:val="hybridMultilevel"/>
    <w:tmpl w:val="A1C20A54"/>
    <w:lvl w:ilvl="0" w:tplc="B6C671A2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73448"/>
    <w:multiLevelType w:val="multilevel"/>
    <w:tmpl w:val="BF0008E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1555EB2"/>
    <w:multiLevelType w:val="multilevel"/>
    <w:tmpl w:val="4822B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2FA2988"/>
    <w:multiLevelType w:val="multilevel"/>
    <w:tmpl w:val="EFB0CE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C2869EB"/>
    <w:multiLevelType w:val="multilevel"/>
    <w:tmpl w:val="6DF84AF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EEF672F"/>
    <w:multiLevelType w:val="hybridMultilevel"/>
    <w:tmpl w:val="132E39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2NzC3MDa0tDA1MjFR0lEKTi0uzszPAykwqgUA/pGSkSwAAAA="/>
  </w:docVars>
  <w:rsids>
    <w:rsidRoot w:val="00BA1630"/>
    <w:rsid w:val="000C51C2"/>
    <w:rsid w:val="001B2CE8"/>
    <w:rsid w:val="00216B2B"/>
    <w:rsid w:val="00217ED8"/>
    <w:rsid w:val="00266391"/>
    <w:rsid w:val="00456FC5"/>
    <w:rsid w:val="004B5F45"/>
    <w:rsid w:val="004E7F62"/>
    <w:rsid w:val="005468E7"/>
    <w:rsid w:val="005475FE"/>
    <w:rsid w:val="0056435A"/>
    <w:rsid w:val="005F2333"/>
    <w:rsid w:val="0062190B"/>
    <w:rsid w:val="006C6B29"/>
    <w:rsid w:val="006D1EF3"/>
    <w:rsid w:val="006D5AC3"/>
    <w:rsid w:val="008B0126"/>
    <w:rsid w:val="008C5A3F"/>
    <w:rsid w:val="008D526B"/>
    <w:rsid w:val="00957BC2"/>
    <w:rsid w:val="00AB7AF7"/>
    <w:rsid w:val="00B2794F"/>
    <w:rsid w:val="00BA1630"/>
    <w:rsid w:val="00C57BF0"/>
    <w:rsid w:val="00CC5D9C"/>
    <w:rsid w:val="00CE6C3C"/>
    <w:rsid w:val="00D45B65"/>
    <w:rsid w:val="00E11FC4"/>
    <w:rsid w:val="00E50A26"/>
    <w:rsid w:val="00ED7DDC"/>
    <w:rsid w:val="00F1035E"/>
    <w:rsid w:val="00F87893"/>
    <w:rsid w:val="00FC46CA"/>
    <w:rsid w:val="00FD5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731BF"/>
  <w15:chartTrackingRefBased/>
  <w15:docId w15:val="{C5320636-29C4-473B-B4A8-40D0BCEDB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16B2B"/>
  </w:style>
  <w:style w:type="paragraph" w:styleId="Nagwek1">
    <w:name w:val="heading 1"/>
    <w:basedOn w:val="Normalny"/>
    <w:next w:val="Normalny"/>
    <w:link w:val="Nagwek1Znak"/>
    <w:uiPriority w:val="9"/>
    <w:qFormat/>
    <w:rsid w:val="00216B2B"/>
    <w:pPr>
      <w:keepNext/>
      <w:keepLines/>
      <w:spacing w:before="240" w:after="80"/>
      <w:contextualSpacing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aragraph">
    <w:name w:val="paragraph"/>
    <w:basedOn w:val="Normalny"/>
    <w:rsid w:val="00BA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BA1630"/>
  </w:style>
  <w:style w:type="character" w:customStyle="1" w:styleId="spellingerror">
    <w:name w:val="spellingerror"/>
    <w:basedOn w:val="Domylnaczcionkaakapitu"/>
    <w:rsid w:val="006C6B29"/>
  </w:style>
  <w:style w:type="character" w:styleId="Tekstzastpczy">
    <w:name w:val="Placeholder Text"/>
    <w:basedOn w:val="Domylnaczcionkaakapitu"/>
    <w:uiPriority w:val="99"/>
    <w:semiHidden/>
    <w:rsid w:val="008D526B"/>
    <w:rPr>
      <w:color w:val="808080"/>
    </w:rPr>
  </w:style>
  <w:style w:type="table" w:styleId="Tabela-Siatka">
    <w:name w:val="Table Grid"/>
    <w:basedOn w:val="Standardowy"/>
    <w:uiPriority w:val="39"/>
    <w:rsid w:val="008D52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216B2B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922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4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46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8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8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6118D3E4BE647938316ADE681FD0C9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F1C9962-4079-48D9-81CB-C99456BD5AE7}"/>
      </w:docPartPr>
      <w:docPartBody>
        <w:p w:rsidR="00F60DC2" w:rsidRDefault="00F064A4" w:rsidP="00F064A4">
          <w:pPr>
            <w:pStyle w:val="16118D3E4BE647938316ADE681FD0C9F3"/>
          </w:pPr>
          <w:r>
            <w:rPr>
              <w:rStyle w:val="Tekstzastpczy"/>
            </w:rPr>
            <w:t>Enter the date</w:t>
          </w:r>
        </w:p>
      </w:docPartBody>
    </w:docPart>
    <w:docPart>
      <w:docPartPr>
        <w:name w:val="2D2208A3B9C94FD1BAAC6D642E76119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7D0908A-A069-41F4-8E0F-8618A3D60E64}"/>
      </w:docPartPr>
      <w:docPartBody>
        <w:p w:rsidR="00F60DC2" w:rsidRDefault="00F064A4" w:rsidP="00F064A4">
          <w:pPr>
            <w:pStyle w:val="2D2208A3B9C94FD1BAAC6D642E7611963"/>
          </w:pPr>
          <w:r>
            <w:rPr>
              <w:rStyle w:val="Tekstzastpczy"/>
            </w:rPr>
            <w:t>Enter your first and last name</w:t>
          </w:r>
        </w:p>
      </w:docPartBody>
    </w:docPart>
    <w:docPart>
      <w:docPartPr>
        <w:name w:val="987091E8B66A4336B9BE294EFD1FEAE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5155DB6-0212-473D-B9B7-0175BF0C76DF}"/>
      </w:docPartPr>
      <w:docPartBody>
        <w:p w:rsidR="00F60DC2" w:rsidRDefault="00F064A4" w:rsidP="00F064A4">
          <w:pPr>
            <w:pStyle w:val="987091E8B66A4336B9BE294EFD1FEAE03"/>
          </w:pPr>
          <w:r>
            <w:rPr>
              <w:rStyle w:val="Tekstzastpczy"/>
            </w:rPr>
            <w:t>Enter the student ID number and year of studies</w:t>
          </w:r>
        </w:p>
      </w:docPartBody>
    </w:docPart>
    <w:docPart>
      <w:docPartPr>
        <w:name w:val="9F9158D401834A8C8018B3F0D07E39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CA84C4A-0A4D-4A67-9744-6CF85EF3C9C1}"/>
      </w:docPartPr>
      <w:docPartBody>
        <w:p w:rsidR="00F60DC2" w:rsidRDefault="00F064A4" w:rsidP="00F064A4">
          <w:pPr>
            <w:pStyle w:val="9F9158D401834A8C8018B3F0D07E39353"/>
          </w:pPr>
          <w:r>
            <w:rPr>
              <w:rStyle w:val="Tekstzastpczy"/>
            </w:rPr>
            <w:t>Enter filed of studies</w:t>
          </w:r>
        </w:p>
      </w:docPartBody>
    </w:docPart>
    <w:docPart>
      <w:docPartPr>
        <w:name w:val="524D23F9827941A9819E71A934BF14C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6E244E2-0740-4F36-94AD-ADE5DBE278E1}"/>
      </w:docPartPr>
      <w:docPartBody>
        <w:p w:rsidR="00F60DC2" w:rsidRDefault="00F064A4" w:rsidP="00F064A4">
          <w:pPr>
            <w:pStyle w:val="524D23F9827941A9819E71A934BF14C83"/>
          </w:pPr>
          <w:r>
            <w:rPr>
              <w:rStyle w:val="Tekstzastpczy"/>
            </w:rPr>
            <w:t>Enter your corresponcence adress</w:t>
          </w:r>
        </w:p>
      </w:docPartBody>
    </w:docPart>
    <w:docPart>
      <w:docPartPr>
        <w:name w:val="77A53F7FDD3941F2B713172B805DB4A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DF82D9D-7554-4B12-9FFA-709443B49FF9}"/>
      </w:docPartPr>
      <w:docPartBody>
        <w:p w:rsidR="00F60DC2" w:rsidRDefault="00F064A4" w:rsidP="00F064A4">
          <w:pPr>
            <w:pStyle w:val="77A53F7FDD3941F2B713172B805DB4AA3"/>
          </w:pPr>
          <w:r>
            <w:rPr>
              <w:rStyle w:val="Tekstzastpczy"/>
            </w:rPr>
            <w:t xml:space="preserve">Enter your phone numer and email address </w:t>
          </w:r>
        </w:p>
      </w:docPartBody>
    </w:docPart>
    <w:docPart>
      <w:docPartPr>
        <w:name w:val="E669E08259BD4B258EF02923F69AA97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FA577DD-E21C-4729-8A77-10E9589A4B0D}"/>
      </w:docPartPr>
      <w:docPartBody>
        <w:p w:rsidR="00F60DC2" w:rsidRDefault="00F064A4" w:rsidP="00F064A4">
          <w:pPr>
            <w:pStyle w:val="E669E08259BD4B258EF02923F69AA97C3"/>
          </w:pPr>
          <w:r>
            <w:rPr>
              <w:rStyle w:val="Tekstzastpczy"/>
            </w:rPr>
            <w:t xml:space="preserve">Enter the academic titles, name and surname of the Dean </w:t>
          </w:r>
        </w:p>
      </w:docPartBody>
    </w:docPart>
    <w:docPart>
      <w:docPartPr>
        <w:name w:val="51E2D1B93A054A7381A9B0B1823CF50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B076327-61DE-455A-B933-A69436015494}"/>
      </w:docPartPr>
      <w:docPartBody>
        <w:p w:rsidR="00F60DC2" w:rsidRDefault="00F064A4" w:rsidP="00F064A4">
          <w:pPr>
            <w:pStyle w:val="51E2D1B93A054A7381A9B0B1823CF5093"/>
          </w:pPr>
          <w:r>
            <w:rPr>
              <w:rStyle w:val="Tekstzastpczy"/>
            </w:rPr>
            <w:t>Enter the name of  the Faculty</w:t>
          </w:r>
        </w:p>
      </w:docPartBody>
    </w:docPart>
    <w:docPart>
      <w:docPartPr>
        <w:name w:val="BD00C342CB3F49C7932C2970D08FF45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BD45917-B8DC-4DEF-AB8C-FBC7B50D9FF7}"/>
      </w:docPartPr>
      <w:docPartBody>
        <w:p w:rsidR="00F60DC2" w:rsidRDefault="00F064A4" w:rsidP="00F064A4">
          <w:pPr>
            <w:pStyle w:val="BD00C342CB3F49C7932C2970D08FF45F"/>
          </w:pPr>
          <w:r>
            <w:rPr>
              <w:rStyle w:val="Tekstzastpczy"/>
            </w:rPr>
            <w:t>Enter name of cours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64A4"/>
    <w:rsid w:val="00717B62"/>
    <w:rsid w:val="009B1A98"/>
    <w:rsid w:val="00C43235"/>
    <w:rsid w:val="00D657BF"/>
    <w:rsid w:val="00D85B2A"/>
    <w:rsid w:val="00F064A4"/>
    <w:rsid w:val="00F60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F064A4"/>
    <w:rPr>
      <w:color w:val="808080"/>
    </w:rPr>
  </w:style>
  <w:style w:type="paragraph" w:customStyle="1" w:styleId="16118D3E4BE647938316ADE681FD0C9F3">
    <w:name w:val="16118D3E4BE647938316ADE681FD0C9F3"/>
    <w:rsid w:val="00F0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2208A3B9C94FD1BAAC6D642E7611963">
    <w:name w:val="2D2208A3B9C94FD1BAAC6D642E7611963"/>
    <w:rsid w:val="00F0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7091E8B66A4336B9BE294EFD1FEAE03">
    <w:name w:val="987091E8B66A4336B9BE294EFD1FEAE03"/>
    <w:rsid w:val="00F0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9158D401834A8C8018B3F0D07E39353">
    <w:name w:val="9F9158D401834A8C8018B3F0D07E39353"/>
    <w:rsid w:val="00F0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4D23F9827941A9819E71A934BF14C83">
    <w:name w:val="524D23F9827941A9819E71A934BF14C83"/>
    <w:rsid w:val="00F0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A53F7FDD3941F2B713172B805DB4AA3">
    <w:name w:val="77A53F7FDD3941F2B713172B805DB4AA3"/>
    <w:rsid w:val="00F0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69E08259BD4B258EF02923F69AA97C3">
    <w:name w:val="E669E08259BD4B258EF02923F69AA97C3"/>
    <w:rsid w:val="00F0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E2D1B93A054A7381A9B0B1823CF5093">
    <w:name w:val="51E2D1B93A054A7381A9B0B1823CF5093"/>
    <w:rsid w:val="00F0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00C342CB3F49C7932C2970D08FF45F">
    <w:name w:val="BD00C342CB3F49C7932C2970D08FF45F"/>
    <w:rsid w:val="00F0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3A9F7DC47C47A68BC1C00071D222761">
    <w:name w:val="4A3A9F7DC47C47A68BC1C00071D222761"/>
    <w:rsid w:val="00F0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18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ta Filus</dc:creator>
  <cp:keywords/>
  <dc:description/>
  <cp:lastModifiedBy>Dział Obsługi Studiów</cp:lastModifiedBy>
  <cp:revision>4</cp:revision>
  <dcterms:created xsi:type="dcterms:W3CDTF">2022-07-29T11:43:00Z</dcterms:created>
  <dcterms:modified xsi:type="dcterms:W3CDTF">2022-08-04T11:10:00Z</dcterms:modified>
</cp:coreProperties>
</file>